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D94E87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D94E87">
        <w:rPr>
          <w:rFonts w:ascii="Verdana" w:hAnsi="Verdana" w:cs="Open Sans"/>
          <w:sz w:val="20"/>
          <w:szCs w:val="20"/>
        </w:rPr>
        <w:t>podané ve</w:t>
      </w:r>
      <w:r w:rsidR="00A3222A" w:rsidRPr="00D94E87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3B91147" w14:textId="10EEE2E2" w:rsidR="003C687B" w:rsidRDefault="00512181" w:rsidP="003C687B">
      <w:pPr>
        <w:spacing w:line="264" w:lineRule="auto"/>
        <w:jc w:val="center"/>
        <w:rPr>
          <w:rFonts w:ascii="Verdana" w:hAnsi="Verdana"/>
          <w:b/>
          <w:bCs/>
          <w:sz w:val="24"/>
        </w:rPr>
      </w:pPr>
      <w:r>
        <w:rPr>
          <w:rFonts w:ascii="Verdana" w:hAnsi="Verdana"/>
          <w:b/>
          <w:bCs/>
          <w:sz w:val="24"/>
        </w:rPr>
        <w:t>Výměna osvětlení na Hale Rondo</w:t>
      </w:r>
    </w:p>
    <w:p w14:paraId="0F1C17BD" w14:textId="77777777" w:rsidR="003C687B" w:rsidRDefault="003C687B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</w:p>
    <w:p w14:paraId="10E80506" w14:textId="4DD8BECA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82618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82618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82618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Pr="00826183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82618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 w:rsidRPr="00826183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 w:rsidRPr="0082618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82618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82618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82618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 w:rsidRPr="00826183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3460B14D" w:rsidR="002D2C3A" w:rsidRPr="00826183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826183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</w:t>
      </w:r>
      <w:r w:rsidR="00826183" w:rsidRPr="00826183">
        <w:rPr>
          <w:rFonts w:ascii="Verdana" w:hAnsi="Verdana" w:cs="Open Sans"/>
          <w:sz w:val="20"/>
          <w:szCs w:val="20"/>
          <w:lang w:eastAsia="x-none"/>
        </w:rPr>
        <w:t>né</w:t>
      </w:r>
      <w:r w:rsidRPr="00826183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826183" w:rsidRPr="00826183">
        <w:rPr>
          <w:rFonts w:ascii="Verdana" w:hAnsi="Verdana" w:cs="Open Sans"/>
          <w:sz w:val="20"/>
          <w:szCs w:val="20"/>
          <w:lang w:eastAsia="x-none"/>
        </w:rPr>
        <w:t>y</w:t>
      </w:r>
      <w:r w:rsidRPr="00826183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826183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F44EEE" w:rsidRPr="00826183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Pr="0082618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F44EEE" w:rsidRPr="00826183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82618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 výměr)</w:t>
      </w:r>
      <w:r w:rsidR="00826183" w:rsidRPr="00826183">
        <w:rPr>
          <w:rFonts w:ascii="Verdana" w:hAnsi="Verdana" w:cs="Open Sans"/>
          <w:bCs/>
          <w:sz w:val="20"/>
          <w:szCs w:val="20"/>
          <w:lang w:eastAsia="x-none"/>
        </w:rPr>
        <w:t xml:space="preserve"> a</w:t>
      </w:r>
      <w:r w:rsidR="00826183" w:rsidRPr="0082618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technické listy dodávaných svítidel</w:t>
      </w:r>
      <w:r w:rsidR="00512181" w:rsidRPr="00826183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4E738205" w:rsidR="002D2C3A" w:rsidRPr="00F70277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 w:rsidR="00512181">
              <w:rPr>
                <w:rFonts w:ascii="Verdana" w:hAnsi="Verdana" w:cs="Open Sans"/>
                <w:sz w:val="20"/>
                <w:szCs w:val="20"/>
              </w:rPr>
              <w:t>tří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0217A614" w:rsidR="002D2C3A" w:rsidRPr="00D94E87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D94E8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="003C687B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="003C687B" w:rsidRPr="003C687B">
              <w:rPr>
                <w:rFonts w:ascii="Verdana" w:hAnsi="Verdana" w:cs="Open Sans"/>
                <w:sz w:val="20"/>
                <w:szCs w:val="20"/>
              </w:rPr>
              <w:t xml:space="preserve">na </w:t>
            </w:r>
            <w:r w:rsidR="00512181">
              <w:rPr>
                <w:rFonts w:ascii="Verdana" w:hAnsi="Verdana" w:cs="Open Sans"/>
                <w:sz w:val="20"/>
                <w:szCs w:val="20"/>
              </w:rPr>
              <w:t>dodávky</w:t>
            </w:r>
            <w:r w:rsidR="003C687B" w:rsidRPr="003C687B">
              <w:rPr>
                <w:rFonts w:ascii="Verdana" w:hAnsi="Verdana" w:cs="Open Sans"/>
                <w:sz w:val="20"/>
                <w:szCs w:val="20"/>
              </w:rPr>
              <w:t>, přičemž součástí jejich</w:t>
            </w:r>
            <w:bookmarkStart w:id="1" w:name="_GoBack"/>
            <w:bookmarkEnd w:id="1"/>
            <w:r w:rsidR="003C687B" w:rsidRPr="003C687B">
              <w:rPr>
                <w:rFonts w:ascii="Verdana" w:hAnsi="Verdana" w:cs="Open Sans"/>
                <w:sz w:val="20"/>
                <w:szCs w:val="20"/>
              </w:rPr>
              <w:t xml:space="preserve"> předmětu byla také výměna </w:t>
            </w:r>
            <w:r w:rsidR="00512181">
              <w:rPr>
                <w:rFonts w:ascii="Verdana" w:hAnsi="Verdana" w:cs="Open Sans"/>
                <w:sz w:val="20"/>
                <w:szCs w:val="20"/>
              </w:rPr>
              <w:t>osvětlení</w:t>
            </w:r>
            <w:r w:rsidR="003C687B" w:rsidRPr="003C687B">
              <w:rPr>
                <w:rFonts w:ascii="Verdana" w:hAnsi="Verdana" w:cs="Open Sans"/>
                <w:sz w:val="20"/>
                <w:szCs w:val="20"/>
              </w:rPr>
              <w:t>;</w:t>
            </w:r>
            <w:r w:rsidRPr="00D94E8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967092">
              <w:rPr>
                <w:rFonts w:ascii="Verdana" w:hAnsi="Verdana" w:cs="Open Sans"/>
                <w:sz w:val="20"/>
                <w:szCs w:val="20"/>
              </w:rPr>
              <w:t>hodnota těchto prací každé z těchto referenčních zakázek činila alespoň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512181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450 </w:t>
            </w:r>
            <w:r w:rsidR="003C687B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0</w:t>
            </w:r>
            <w:r w:rsidRPr="0096709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Kč bez DPH.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04B8CE95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 w:rsidR="00512181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ledních </w:t>
            </w:r>
            <w:r w:rsidR="00512181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82618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826183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61BB71" w16cex:dateUtc="2025-05-13T05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F0796C4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300FAB2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3FC040B3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3C687B">
      <w:rPr>
        <w:rFonts w:ascii="Verdana" w:hAnsi="Verdana" w:cs="Open Sans"/>
        <w:sz w:val="20"/>
      </w:rPr>
      <w:t>1</w:t>
    </w:r>
    <w:r w:rsidR="00512181">
      <w:rPr>
        <w:rFonts w:ascii="Verdana" w:hAnsi="Verdana" w:cs="Open Sans"/>
        <w:sz w:val="20"/>
      </w:rPr>
      <w:t>64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C0C39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C687B"/>
    <w:rsid w:val="003C7BA4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E3636"/>
    <w:rsid w:val="004F686B"/>
    <w:rsid w:val="00504265"/>
    <w:rsid w:val="00512181"/>
    <w:rsid w:val="00530742"/>
    <w:rsid w:val="00535013"/>
    <w:rsid w:val="0058435C"/>
    <w:rsid w:val="0059214E"/>
    <w:rsid w:val="005B0EEA"/>
    <w:rsid w:val="00611912"/>
    <w:rsid w:val="006617F7"/>
    <w:rsid w:val="006A2804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740B9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6183"/>
    <w:rsid w:val="008272CB"/>
    <w:rsid w:val="008407E3"/>
    <w:rsid w:val="008558A0"/>
    <w:rsid w:val="0087173A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3D9F"/>
    <w:rsid w:val="00936CB7"/>
    <w:rsid w:val="00941C5A"/>
    <w:rsid w:val="00953D8D"/>
    <w:rsid w:val="00953EB8"/>
    <w:rsid w:val="0096598B"/>
    <w:rsid w:val="00967092"/>
    <w:rsid w:val="00990953"/>
    <w:rsid w:val="00991501"/>
    <w:rsid w:val="0099456F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7E2E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94E87"/>
    <w:rsid w:val="00DA4DF6"/>
    <w:rsid w:val="00DC0F29"/>
    <w:rsid w:val="00DD1133"/>
    <w:rsid w:val="00DD2B8B"/>
    <w:rsid w:val="00DD715E"/>
    <w:rsid w:val="00DE4312"/>
    <w:rsid w:val="00DE634C"/>
    <w:rsid w:val="00DF1FD3"/>
    <w:rsid w:val="00DF4A95"/>
    <w:rsid w:val="00E03059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4EEE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7173A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DA12C2-654D-4ACB-A9BB-149E1C09D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418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37</cp:revision>
  <cp:lastPrinted>2025-04-11T06:22:00Z</cp:lastPrinted>
  <dcterms:created xsi:type="dcterms:W3CDTF">2023-01-20T06:14:00Z</dcterms:created>
  <dcterms:modified xsi:type="dcterms:W3CDTF">2025-07-1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